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394A4" w14:textId="237A46C6" w:rsidR="006F37FC" w:rsidRDefault="006F37FC"/>
    <w:p w14:paraId="24F9E2B0" w14:textId="137C7382" w:rsidR="006F37FC" w:rsidRDefault="006F37FC">
      <w:r>
        <w:rPr>
          <w:noProof/>
        </w:rPr>
        <w:drawing>
          <wp:inline distT="0" distB="0" distL="0" distR="0" wp14:anchorId="0CE87838" wp14:editId="3B6F3ABF">
            <wp:extent cx="6019800" cy="1196340"/>
            <wp:effectExtent l="38100" t="19050" r="19050" b="4191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8681134" w14:textId="013F06CE" w:rsidR="006F37FC" w:rsidRDefault="006F37FC" w:rsidP="006F37FC">
      <w:pPr>
        <w:bidi/>
        <w:rPr>
          <w:sz w:val="36"/>
          <w:szCs w:val="36"/>
          <w:rtl/>
          <w:lang w:bidi="fa-IR"/>
        </w:rPr>
      </w:pPr>
      <w:r>
        <w:rPr>
          <w:rFonts w:hint="cs"/>
          <w:sz w:val="36"/>
          <w:szCs w:val="36"/>
          <w:rtl/>
          <w:lang w:bidi="fa-IR"/>
        </w:rPr>
        <w:t>در این آزمایش ما قصد ساخت یک بازی داشتیم.</w:t>
      </w:r>
    </w:p>
    <w:p w14:paraId="69F4BBF7" w14:textId="62954B14" w:rsidR="006F37FC" w:rsidRDefault="006F37FC" w:rsidP="006F37FC">
      <w:pPr>
        <w:bidi/>
        <w:rPr>
          <w:sz w:val="36"/>
          <w:szCs w:val="36"/>
          <w:rtl/>
          <w:lang w:bidi="fa-IR"/>
        </w:rPr>
      </w:pPr>
      <w:r>
        <w:rPr>
          <w:rFonts w:hint="cs"/>
          <w:sz w:val="36"/>
          <w:szCs w:val="36"/>
          <w:rtl/>
          <w:lang w:bidi="fa-IR"/>
        </w:rPr>
        <w:t xml:space="preserve">در بازی ای که گروه ما ساخته </w:t>
      </w:r>
      <w:proofErr w:type="spellStart"/>
      <w:r>
        <w:rPr>
          <w:rFonts w:hint="cs"/>
          <w:sz w:val="36"/>
          <w:szCs w:val="36"/>
          <w:rtl/>
          <w:lang w:bidi="fa-IR"/>
        </w:rPr>
        <w:t>بازیکن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باید با حرکت های رو به جلو عقب بالا یا پایین سعی کند از </w:t>
      </w:r>
      <w:proofErr w:type="spellStart"/>
      <w:r>
        <w:rPr>
          <w:rFonts w:hint="cs"/>
          <w:sz w:val="36"/>
          <w:szCs w:val="36"/>
          <w:rtl/>
          <w:lang w:bidi="fa-IR"/>
        </w:rPr>
        <w:t>ادم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های متحرک در هر مرحله عبور کند و خود را به آخر صفحه برساند.</w:t>
      </w:r>
    </w:p>
    <w:p w14:paraId="146E370E" w14:textId="7E32F1B4" w:rsidR="006F37FC" w:rsidRDefault="006F37FC" w:rsidP="006F37FC">
      <w:pPr>
        <w:bidi/>
        <w:rPr>
          <w:sz w:val="36"/>
          <w:szCs w:val="36"/>
          <w:rtl/>
          <w:lang w:bidi="fa-IR"/>
        </w:rPr>
      </w:pPr>
      <w:r>
        <w:rPr>
          <w:rFonts w:hint="cs"/>
          <w:sz w:val="36"/>
          <w:szCs w:val="36"/>
          <w:rtl/>
          <w:lang w:bidi="fa-IR"/>
        </w:rPr>
        <w:t xml:space="preserve">در هر مرحله سرعت تحرک آدم های بازی افزایش می یابد و هر 5 مرحله یک آدم به آدم های متحرک اضافه می شود که بر سختی بازی می افزاید. </w:t>
      </w:r>
    </w:p>
    <w:p w14:paraId="036F82C7" w14:textId="18B59C5D" w:rsidR="006F37FC" w:rsidRDefault="006F37FC" w:rsidP="006F37FC">
      <w:pPr>
        <w:bidi/>
        <w:rPr>
          <w:sz w:val="36"/>
          <w:szCs w:val="36"/>
          <w:rtl/>
          <w:lang w:bidi="fa-IR"/>
        </w:rPr>
      </w:pPr>
      <w:proofErr w:type="spellStart"/>
      <w:r>
        <w:rPr>
          <w:rFonts w:hint="cs"/>
          <w:sz w:val="36"/>
          <w:szCs w:val="36"/>
          <w:rtl/>
          <w:lang w:bidi="fa-IR"/>
        </w:rPr>
        <w:t>بازیکن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می تواند با  </w:t>
      </w:r>
      <w:r>
        <w:rPr>
          <w:sz w:val="36"/>
          <w:szCs w:val="36"/>
          <w:lang w:bidi="fa-IR"/>
        </w:rPr>
        <w:t>pause</w:t>
      </w:r>
      <w:r>
        <w:rPr>
          <w:rFonts w:hint="cs"/>
          <w:sz w:val="36"/>
          <w:szCs w:val="36"/>
          <w:rtl/>
          <w:lang w:bidi="fa-IR"/>
        </w:rPr>
        <w:t xml:space="preserve"> کردن بازی آن را </w:t>
      </w:r>
      <w:r>
        <w:rPr>
          <w:sz w:val="36"/>
          <w:szCs w:val="36"/>
          <w:lang w:bidi="fa-IR"/>
        </w:rPr>
        <w:t>Save</w:t>
      </w:r>
      <w:r>
        <w:rPr>
          <w:rFonts w:hint="cs"/>
          <w:sz w:val="36"/>
          <w:szCs w:val="36"/>
          <w:rtl/>
          <w:lang w:bidi="fa-IR"/>
        </w:rPr>
        <w:t xml:space="preserve"> و یا از </w:t>
      </w:r>
      <w:r>
        <w:rPr>
          <w:sz w:val="36"/>
          <w:szCs w:val="36"/>
          <w:lang w:bidi="fa-IR"/>
        </w:rPr>
        <w:t>Load</w:t>
      </w:r>
      <w:r>
        <w:rPr>
          <w:rFonts w:hint="cs"/>
          <w:sz w:val="36"/>
          <w:szCs w:val="36"/>
          <w:rtl/>
          <w:lang w:bidi="fa-IR"/>
        </w:rPr>
        <w:t xml:space="preserve"> قبلی خود بازی کند که آن شامل مرحله ای است که بازی کن آن را ذخیره می کند.</w:t>
      </w:r>
    </w:p>
    <w:p w14:paraId="0A3C5449" w14:textId="6E25D12C" w:rsidR="006F37FC" w:rsidRDefault="006F37FC" w:rsidP="006F37FC">
      <w:pPr>
        <w:bidi/>
        <w:rPr>
          <w:sz w:val="36"/>
          <w:szCs w:val="36"/>
          <w:lang w:bidi="fa-IR"/>
        </w:rPr>
      </w:pPr>
      <w:r>
        <w:rPr>
          <w:rFonts w:hint="cs"/>
          <w:sz w:val="36"/>
          <w:szCs w:val="36"/>
          <w:rtl/>
          <w:lang w:bidi="fa-IR"/>
        </w:rPr>
        <w:t xml:space="preserve">در صورتی که سر ه </w:t>
      </w:r>
      <w:proofErr w:type="spellStart"/>
      <w:r>
        <w:rPr>
          <w:rFonts w:hint="cs"/>
          <w:sz w:val="36"/>
          <w:szCs w:val="36"/>
          <w:rtl/>
          <w:lang w:bidi="fa-IR"/>
        </w:rPr>
        <w:t>بازیکن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به آدم های متحرک بر خورد کند بازی را می بازد و </w:t>
      </w:r>
      <w:proofErr w:type="spellStart"/>
      <w:r>
        <w:rPr>
          <w:rFonts w:hint="cs"/>
          <w:sz w:val="36"/>
          <w:szCs w:val="36"/>
          <w:rtl/>
          <w:lang w:bidi="fa-IR"/>
        </w:rPr>
        <w:t>بازیکن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باید بازی را ذخیره یا </w:t>
      </w:r>
      <w:proofErr w:type="spellStart"/>
      <w:r>
        <w:rPr>
          <w:rFonts w:hint="cs"/>
          <w:sz w:val="36"/>
          <w:szCs w:val="36"/>
          <w:rtl/>
          <w:lang w:bidi="fa-IR"/>
        </w:rPr>
        <w:t>لود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کند و یا از مرحله اول دوباره شروع به بازی کند.</w:t>
      </w:r>
    </w:p>
    <w:p w14:paraId="3BD67993" w14:textId="046CB56A" w:rsidR="006F37FC" w:rsidRDefault="006F37FC" w:rsidP="006F37FC">
      <w:pPr>
        <w:bidi/>
        <w:rPr>
          <w:sz w:val="36"/>
          <w:szCs w:val="36"/>
          <w:rtl/>
          <w:lang w:bidi="fa-IR"/>
        </w:rPr>
      </w:pPr>
      <w:r>
        <w:rPr>
          <w:rFonts w:hint="cs"/>
          <w:sz w:val="36"/>
          <w:szCs w:val="36"/>
          <w:rtl/>
          <w:lang w:bidi="fa-IR"/>
        </w:rPr>
        <w:t xml:space="preserve">در این بازی با استفاده از صفحه </w:t>
      </w:r>
      <w:proofErr w:type="spellStart"/>
      <w:r>
        <w:rPr>
          <w:rFonts w:hint="cs"/>
          <w:sz w:val="36"/>
          <w:szCs w:val="36"/>
          <w:rtl/>
          <w:lang w:bidi="fa-IR"/>
        </w:rPr>
        <w:t>گرافیکی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آدم های بازی درست شده </w:t>
      </w:r>
      <w:proofErr w:type="spellStart"/>
      <w:r>
        <w:rPr>
          <w:rFonts w:hint="cs"/>
          <w:sz w:val="36"/>
          <w:szCs w:val="36"/>
          <w:rtl/>
          <w:lang w:bidi="fa-IR"/>
        </w:rPr>
        <w:t>اند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و در صفحه کاراکتری دستورات و کمک های بازی نوشته می شود.</w:t>
      </w:r>
    </w:p>
    <w:p w14:paraId="597850EA" w14:textId="52B3604A" w:rsidR="00F94332" w:rsidRDefault="00F94332" w:rsidP="00F94332">
      <w:pPr>
        <w:bidi/>
        <w:rPr>
          <w:sz w:val="36"/>
          <w:szCs w:val="36"/>
          <w:rtl/>
          <w:lang w:bidi="fa-IR"/>
        </w:rPr>
      </w:pPr>
      <w:r>
        <w:rPr>
          <w:rFonts w:hint="cs"/>
          <w:sz w:val="36"/>
          <w:szCs w:val="36"/>
          <w:rtl/>
          <w:lang w:bidi="fa-IR"/>
        </w:rPr>
        <w:t xml:space="preserve">هر مرحله بازی سخت تر می شود و </w:t>
      </w:r>
      <w:proofErr w:type="spellStart"/>
      <w:r>
        <w:rPr>
          <w:rFonts w:hint="cs"/>
          <w:sz w:val="36"/>
          <w:szCs w:val="36"/>
          <w:rtl/>
          <w:lang w:bidi="fa-IR"/>
        </w:rPr>
        <w:t>بازیکن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وظیفه دارد آدم خود را در هر مرحله بدون برخورد سر آن به موانع متحرک با </w:t>
      </w:r>
      <w:proofErr w:type="spellStart"/>
      <w:r>
        <w:rPr>
          <w:rFonts w:hint="cs"/>
          <w:sz w:val="36"/>
          <w:szCs w:val="36"/>
          <w:rtl/>
          <w:lang w:bidi="fa-IR"/>
        </w:rPr>
        <w:t>آنتها</w:t>
      </w:r>
      <w:proofErr w:type="spellEnd"/>
      <w:r>
        <w:rPr>
          <w:rFonts w:hint="cs"/>
          <w:sz w:val="36"/>
          <w:szCs w:val="36"/>
          <w:rtl/>
          <w:lang w:bidi="fa-IR"/>
        </w:rPr>
        <w:t xml:space="preserve"> برساند و به مرحله ی بعدی برود.</w:t>
      </w:r>
    </w:p>
    <w:p w14:paraId="7B4BAA9F" w14:textId="29CA3A8A" w:rsidR="006F37FC" w:rsidRDefault="005258D3" w:rsidP="006F37FC">
      <w:pPr>
        <w:bidi/>
        <w:rPr>
          <w:sz w:val="36"/>
          <w:szCs w:val="36"/>
          <w:rtl/>
          <w:lang w:bidi="fa-IR"/>
        </w:rPr>
      </w:pPr>
      <w:r>
        <w:rPr>
          <w:rFonts w:hint="cs"/>
          <w:sz w:val="36"/>
          <w:szCs w:val="36"/>
          <w:rtl/>
          <w:lang w:bidi="fa-IR"/>
        </w:rPr>
        <w:t>فیلمی از بازی نیز به پیوست آماده است.</w:t>
      </w:r>
    </w:p>
    <w:p w14:paraId="6CC6D965" w14:textId="2D62DD9B" w:rsidR="006F37FC" w:rsidRDefault="006F37FC" w:rsidP="006F37FC">
      <w:pPr>
        <w:bidi/>
        <w:rPr>
          <w:sz w:val="36"/>
          <w:szCs w:val="36"/>
          <w:rtl/>
          <w:lang w:bidi="fa-IR"/>
        </w:rPr>
      </w:pPr>
      <w:r>
        <w:rPr>
          <w:rFonts w:hint="cs"/>
          <w:sz w:val="36"/>
          <w:szCs w:val="36"/>
          <w:rtl/>
          <w:lang w:bidi="fa-IR"/>
        </w:rPr>
        <w:t>راهنمای بازی:</w:t>
      </w:r>
    </w:p>
    <w:p w14:paraId="44DC6038" w14:textId="12854B50" w:rsidR="006F37FC" w:rsidRDefault="006F37FC" w:rsidP="006F37FC">
      <w:pPr>
        <w:rPr>
          <w:sz w:val="36"/>
          <w:szCs w:val="36"/>
          <w:lang w:bidi="fa-IR"/>
        </w:rPr>
      </w:pPr>
      <w:r>
        <w:rPr>
          <w:sz w:val="36"/>
          <w:szCs w:val="36"/>
          <w:lang w:bidi="fa-IR"/>
        </w:rPr>
        <w:t>M -&gt; Start/Stop/Reset</w:t>
      </w:r>
    </w:p>
    <w:p w14:paraId="1EA6FB14" w14:textId="1C4B8225" w:rsidR="006F37FC" w:rsidRDefault="006F37FC" w:rsidP="006F37FC">
      <w:pPr>
        <w:rPr>
          <w:sz w:val="36"/>
          <w:szCs w:val="36"/>
          <w:lang w:bidi="fa-IR"/>
        </w:rPr>
      </w:pPr>
      <w:r>
        <w:rPr>
          <w:sz w:val="36"/>
          <w:szCs w:val="36"/>
          <w:lang w:bidi="fa-IR"/>
        </w:rPr>
        <w:t>W/A/D/S -&gt; Move Player</w:t>
      </w:r>
    </w:p>
    <w:p w14:paraId="17CC9505" w14:textId="0776A85E" w:rsidR="006F37FC" w:rsidRDefault="006F37FC" w:rsidP="006F37FC">
      <w:pPr>
        <w:rPr>
          <w:sz w:val="36"/>
          <w:szCs w:val="36"/>
          <w:lang w:bidi="fa-IR"/>
        </w:rPr>
      </w:pPr>
      <w:r>
        <w:rPr>
          <w:sz w:val="36"/>
          <w:szCs w:val="36"/>
          <w:lang w:bidi="fa-IR"/>
        </w:rPr>
        <w:t>O -&gt; Save Level when game is stopped</w:t>
      </w:r>
    </w:p>
    <w:p w14:paraId="5AC49941" w14:textId="43383C7D" w:rsidR="005258D3" w:rsidRPr="006F37FC" w:rsidRDefault="006F37FC" w:rsidP="005258D3">
      <w:pPr>
        <w:rPr>
          <w:sz w:val="36"/>
          <w:szCs w:val="36"/>
          <w:lang w:bidi="fa-IR"/>
        </w:rPr>
      </w:pPr>
      <w:r>
        <w:rPr>
          <w:sz w:val="36"/>
          <w:szCs w:val="36"/>
          <w:lang w:bidi="fa-IR"/>
        </w:rPr>
        <w:t>P -&gt; Load last Level when game is stopped</w:t>
      </w:r>
    </w:p>
    <w:sectPr w:rsidR="005258D3" w:rsidRPr="006F37FC" w:rsidSect="006F37FC">
      <w:headerReference w:type="firs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3021F0" w14:textId="77777777" w:rsidR="005150A3" w:rsidRDefault="005150A3" w:rsidP="006F37FC">
      <w:pPr>
        <w:spacing w:after="0"/>
      </w:pPr>
      <w:r>
        <w:separator/>
      </w:r>
    </w:p>
  </w:endnote>
  <w:endnote w:type="continuationSeparator" w:id="0">
    <w:p w14:paraId="49F504EA" w14:textId="77777777" w:rsidR="005150A3" w:rsidRDefault="005150A3" w:rsidP="006F37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2638F" w14:textId="77777777" w:rsidR="005150A3" w:rsidRDefault="005150A3" w:rsidP="006F37FC">
      <w:pPr>
        <w:spacing w:after="0"/>
      </w:pPr>
      <w:r>
        <w:separator/>
      </w:r>
    </w:p>
  </w:footnote>
  <w:footnote w:type="continuationSeparator" w:id="0">
    <w:p w14:paraId="50F20AF3" w14:textId="77777777" w:rsidR="005150A3" w:rsidRDefault="005150A3" w:rsidP="006F37F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55791C" w14:textId="2C9B3296" w:rsidR="006F37FC" w:rsidRDefault="006F37FC">
    <w:pPr>
      <w:pStyle w:val="Header"/>
    </w:pPr>
    <w:r>
      <w:t>Soheil Shirvani</w:t>
    </w:r>
    <w:r>
      <w:tab/>
      <w:t>Anita Ghandehari</w:t>
    </w:r>
    <w:r>
      <w:tab/>
      <w:t>Reza Hossieni</w:t>
    </w:r>
  </w:p>
  <w:p w14:paraId="58F07856" w14:textId="52235DE7" w:rsidR="006F37FC" w:rsidRDefault="006F37FC">
    <w:pPr>
      <w:pStyle w:val="Header"/>
    </w:pPr>
    <w:r>
      <w:t>810195416</w:t>
    </w:r>
    <w:r>
      <w:tab/>
      <w:t>810195533</w:t>
    </w:r>
    <w:r>
      <w:tab/>
      <w:t>81019559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0tDA3tzA1MTEwNjdT0lEKTi0uzszPAykwqgUA+C5z0ywAAAA="/>
  </w:docVars>
  <w:rsids>
    <w:rsidRoot w:val="00827EC5"/>
    <w:rsid w:val="000A5ED5"/>
    <w:rsid w:val="004A5377"/>
    <w:rsid w:val="005150A3"/>
    <w:rsid w:val="005258D3"/>
    <w:rsid w:val="00552A56"/>
    <w:rsid w:val="00610F83"/>
    <w:rsid w:val="006F37FC"/>
    <w:rsid w:val="00827EC5"/>
    <w:rsid w:val="00883BA2"/>
    <w:rsid w:val="00A56CB0"/>
    <w:rsid w:val="00D50CDF"/>
    <w:rsid w:val="00F94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1A32"/>
  <w15:chartTrackingRefBased/>
  <w15:docId w15:val="{30A6443A-3442-4527-8907-994637585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3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37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6F37FC"/>
    <w:pPr>
      <w:spacing w:after="0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F37FC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6F37F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F37FC"/>
  </w:style>
  <w:style w:type="paragraph" w:styleId="Footer">
    <w:name w:val="footer"/>
    <w:basedOn w:val="Normal"/>
    <w:link w:val="FooterChar"/>
    <w:uiPriority w:val="99"/>
    <w:unhideWhenUsed/>
    <w:rsid w:val="006F37F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3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716C1D9-6F5D-4714-A928-2EE75F8551A0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C9DAD36-B68D-4D6F-8704-0DF5808687ED}">
      <dgm:prSet phldrT="[Text]"/>
      <dgm:spPr/>
      <dgm:t>
        <a:bodyPr/>
        <a:lstStyle/>
        <a:p>
          <a:r>
            <a:rPr lang="en-US"/>
            <a:t>Lab10</a:t>
          </a:r>
          <a:r>
            <a:rPr lang="fa-IR"/>
            <a:t>:</a:t>
          </a:r>
          <a:r>
            <a:rPr lang="en-US"/>
            <a:t> Obstacle Run</a:t>
          </a:r>
        </a:p>
      </dgm:t>
    </dgm:pt>
    <dgm:pt modelId="{D56AB249-0F4A-4B9C-8864-588B75711975}" type="parTrans" cxnId="{2CBA41A0-724B-4744-BCB3-AFBB888C14D0}">
      <dgm:prSet/>
      <dgm:spPr/>
      <dgm:t>
        <a:bodyPr/>
        <a:lstStyle/>
        <a:p>
          <a:endParaRPr lang="en-US"/>
        </a:p>
      </dgm:t>
    </dgm:pt>
    <dgm:pt modelId="{25984895-7049-40C0-A1D4-51DE6525DA9F}" type="sibTrans" cxnId="{2CBA41A0-724B-4744-BCB3-AFBB888C14D0}">
      <dgm:prSet/>
      <dgm:spPr/>
      <dgm:t>
        <a:bodyPr/>
        <a:lstStyle/>
        <a:p>
          <a:endParaRPr lang="en-US"/>
        </a:p>
      </dgm:t>
    </dgm:pt>
    <dgm:pt modelId="{3FC7338E-193F-4B24-BFD9-A356FD1F071C}" type="pres">
      <dgm:prSet presAssocID="{3716C1D9-6F5D-4714-A928-2EE75F8551A0}" presName="linear" presStyleCnt="0">
        <dgm:presLayoutVars>
          <dgm:animLvl val="lvl"/>
          <dgm:resizeHandles val="exact"/>
        </dgm:presLayoutVars>
      </dgm:prSet>
      <dgm:spPr/>
    </dgm:pt>
    <dgm:pt modelId="{45913110-F274-46B9-98DE-399F4996F064}" type="pres">
      <dgm:prSet presAssocID="{4C9DAD36-B68D-4D6F-8704-0DF5808687ED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03E5217-40EF-4162-BEE6-91236D563457}" type="presOf" srcId="{3716C1D9-6F5D-4714-A928-2EE75F8551A0}" destId="{3FC7338E-193F-4B24-BFD9-A356FD1F071C}" srcOrd="0" destOrd="0" presId="urn:microsoft.com/office/officeart/2005/8/layout/vList2"/>
    <dgm:cxn modelId="{1A4EC698-EB13-4E5C-A781-9F6BF2012137}" type="presOf" srcId="{4C9DAD36-B68D-4D6F-8704-0DF5808687ED}" destId="{45913110-F274-46B9-98DE-399F4996F064}" srcOrd="0" destOrd="0" presId="urn:microsoft.com/office/officeart/2005/8/layout/vList2"/>
    <dgm:cxn modelId="{2CBA41A0-724B-4744-BCB3-AFBB888C14D0}" srcId="{3716C1D9-6F5D-4714-A928-2EE75F8551A0}" destId="{4C9DAD36-B68D-4D6F-8704-0DF5808687ED}" srcOrd="0" destOrd="0" parTransId="{D56AB249-0F4A-4B9C-8864-588B75711975}" sibTransId="{25984895-7049-40C0-A1D4-51DE6525DA9F}"/>
    <dgm:cxn modelId="{DB7257BF-2DDD-45C4-B700-3262559D7EE2}" type="presParOf" srcId="{3FC7338E-193F-4B24-BFD9-A356FD1F071C}" destId="{45913110-F274-46B9-98DE-399F4996F064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5913110-F274-46B9-98DE-399F4996F064}">
      <dsp:nvSpPr>
        <dsp:cNvPr id="0" name=""/>
        <dsp:cNvSpPr/>
      </dsp:nvSpPr>
      <dsp:spPr>
        <a:xfrm>
          <a:off x="0" y="10537"/>
          <a:ext cx="6019800" cy="1175264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6690" tIns="186690" rIns="186690" bIns="186690" numCol="1" spcCol="1270" anchor="ctr" anchorCtr="0">
          <a:noAutofit/>
        </a:bodyPr>
        <a:lstStyle/>
        <a:p>
          <a:pPr marL="0" lvl="0" indent="0" algn="l" defTabSz="2178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4900" kern="1200"/>
            <a:t>Lab10</a:t>
          </a:r>
          <a:r>
            <a:rPr lang="fa-IR" sz="4900" kern="1200"/>
            <a:t>:</a:t>
          </a:r>
          <a:r>
            <a:rPr lang="en-US" sz="4900" kern="1200"/>
            <a:t> Obstacle Run</a:t>
          </a:r>
        </a:p>
      </dsp:txBody>
      <dsp:txXfrm>
        <a:off x="57372" y="67909"/>
        <a:ext cx="5905056" cy="106052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 – Group 09</dc:title>
  <dc:subject>Soheil Shirvani         810195416</dc:subject>
  <dc:creator>soheil shirvani</dc:creator>
  <cp:keywords/>
  <dc:description/>
  <cp:lastModifiedBy>soheil shirvani</cp:lastModifiedBy>
  <cp:revision>4</cp:revision>
  <cp:lastPrinted>2021-01-13T08:18:00Z</cp:lastPrinted>
  <dcterms:created xsi:type="dcterms:W3CDTF">2021-01-13T08:06:00Z</dcterms:created>
  <dcterms:modified xsi:type="dcterms:W3CDTF">2021-01-13T08:25:00Z</dcterms:modified>
</cp:coreProperties>
</file>